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 haft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ft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447 West Bruce Drive, Niles, IL, USA Niles, IL, USA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aftl@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268381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